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10969B" w14:textId="77777777" w:rsidR="00446FD0" w:rsidRDefault="00446FD0"/>
    <w:p w14:paraId="38BF51B3" w14:textId="77777777" w:rsidR="004F7D01" w:rsidRDefault="004F7D01" w:rsidP="003E18EB">
      <w:pPr>
        <w:jc w:val="center"/>
        <w:rPr>
          <w:rFonts w:ascii="Arial" w:hAnsi="Arial"/>
          <w:b/>
          <w:sz w:val="24"/>
          <w:szCs w:val="24"/>
          <w:lang w:val="en-GB"/>
        </w:rPr>
      </w:pPr>
    </w:p>
    <w:p w14:paraId="35205688" w14:textId="77777777" w:rsidR="003E18EB" w:rsidRPr="004F7D01" w:rsidRDefault="00166CA4" w:rsidP="002F7E28">
      <w:pPr>
        <w:ind w:left="709"/>
        <w:jc w:val="center"/>
        <w:rPr>
          <w:rFonts w:ascii="Arial" w:hAnsi="Arial"/>
          <w:b/>
          <w:sz w:val="24"/>
          <w:szCs w:val="24"/>
          <w:lang w:val="en-GB"/>
        </w:rPr>
      </w:pPr>
      <w:r w:rsidRPr="004F7D01">
        <w:rPr>
          <w:rFonts w:ascii="Arial" w:hAnsi="Arial"/>
          <w:b/>
          <w:sz w:val="24"/>
          <w:szCs w:val="24"/>
          <w:lang w:val="en-GB"/>
        </w:rPr>
        <w:t xml:space="preserve">REQUEST FOR EXTENSION </w:t>
      </w:r>
      <w:r w:rsidR="003E18EB" w:rsidRPr="004F7D01">
        <w:rPr>
          <w:rFonts w:ascii="Arial" w:hAnsi="Arial"/>
          <w:b/>
          <w:sz w:val="24"/>
          <w:szCs w:val="24"/>
          <w:lang w:val="en-GB"/>
        </w:rPr>
        <w:t>ERASMUS</w:t>
      </w:r>
      <w:r w:rsidR="00C50E6C" w:rsidRPr="004F7D01">
        <w:rPr>
          <w:rFonts w:ascii="Arial" w:hAnsi="Arial"/>
          <w:b/>
          <w:sz w:val="24"/>
          <w:szCs w:val="24"/>
          <w:lang w:val="en-GB"/>
        </w:rPr>
        <w:t>+</w:t>
      </w:r>
      <w:r w:rsidR="003E18EB" w:rsidRPr="004F7D01">
        <w:rPr>
          <w:rFonts w:ascii="Arial" w:hAnsi="Arial"/>
          <w:b/>
          <w:sz w:val="24"/>
          <w:szCs w:val="24"/>
          <w:lang w:val="en-GB"/>
        </w:rPr>
        <w:t xml:space="preserve"> </w:t>
      </w:r>
      <w:r w:rsidR="00131655" w:rsidRPr="004F7D01">
        <w:rPr>
          <w:rFonts w:ascii="Arial" w:hAnsi="Arial"/>
          <w:b/>
          <w:sz w:val="24"/>
          <w:szCs w:val="24"/>
          <w:lang w:val="en-GB"/>
        </w:rPr>
        <w:t xml:space="preserve">PERIOD: for the </w:t>
      </w:r>
      <w:r w:rsidR="003E18EB" w:rsidRPr="004F7D01">
        <w:rPr>
          <w:rFonts w:ascii="Arial" w:hAnsi="Arial"/>
          <w:b/>
          <w:sz w:val="24"/>
          <w:szCs w:val="24"/>
          <w:lang w:val="en-GB"/>
        </w:rPr>
        <w:t>academic year 20</w:t>
      </w:r>
      <w:r w:rsidR="00126D11" w:rsidRPr="004F7D01">
        <w:rPr>
          <w:rFonts w:ascii="Arial" w:hAnsi="Arial"/>
          <w:b/>
          <w:sz w:val="24"/>
          <w:szCs w:val="24"/>
          <w:lang w:val="en-GB"/>
        </w:rPr>
        <w:t>__</w:t>
      </w:r>
      <w:r w:rsidR="003E18EB" w:rsidRPr="004F7D01">
        <w:rPr>
          <w:rFonts w:ascii="Arial" w:hAnsi="Arial"/>
          <w:b/>
          <w:sz w:val="24"/>
          <w:szCs w:val="24"/>
          <w:lang w:val="en-GB"/>
        </w:rPr>
        <w:t>/20</w:t>
      </w:r>
      <w:r w:rsidR="00126D11" w:rsidRPr="004F7D01">
        <w:rPr>
          <w:rFonts w:ascii="Arial" w:hAnsi="Arial"/>
          <w:b/>
          <w:sz w:val="24"/>
          <w:szCs w:val="24"/>
          <w:lang w:val="en-GB"/>
        </w:rPr>
        <w:t>__</w:t>
      </w:r>
    </w:p>
    <w:p w14:paraId="5D84550A" w14:textId="77777777" w:rsidR="004F7D01" w:rsidRPr="003E18EB" w:rsidRDefault="004F7D01" w:rsidP="003E18EB">
      <w:pPr>
        <w:jc w:val="center"/>
        <w:rPr>
          <w:rFonts w:ascii="Arial" w:hAnsi="Arial"/>
          <w:b/>
          <w:sz w:val="24"/>
          <w:szCs w:val="24"/>
          <w:lang w:val="en-GB"/>
        </w:rPr>
      </w:pPr>
    </w:p>
    <w:p w14:paraId="27AECB0A" w14:textId="77777777" w:rsidR="005F1A6B" w:rsidRDefault="005F1A6B" w:rsidP="005F1A6B">
      <w:pPr>
        <w:pStyle w:val="NormalParagraphStyle"/>
        <w:spacing w:line="240" w:lineRule="auto"/>
        <w:ind w:left="8508" w:firstLine="709"/>
        <w:rPr>
          <w:rFonts w:ascii="Arial" w:hAnsi="Arial" w:cs="Arial"/>
          <w:b/>
          <w:sz w:val="16"/>
          <w:szCs w:val="16"/>
          <w:lang w:val="en-GB"/>
        </w:rPr>
      </w:pPr>
    </w:p>
    <w:tbl>
      <w:tblPr>
        <w:tblW w:w="9783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9"/>
        <w:gridCol w:w="6324"/>
      </w:tblGrid>
      <w:tr w:rsidR="002F7E28" w:rsidRPr="00EC738F" w14:paraId="706FA324" w14:textId="77777777" w:rsidTr="005F14CA">
        <w:trPr>
          <w:trHeight w:val="574"/>
        </w:trPr>
        <w:tc>
          <w:tcPr>
            <w:tcW w:w="3459" w:type="dxa"/>
            <w:vAlign w:val="center"/>
          </w:tcPr>
          <w:p w14:paraId="3C2C05E4" w14:textId="77777777" w:rsidR="002E596C" w:rsidRPr="002E596C" w:rsidRDefault="002E596C" w:rsidP="00B871C1">
            <w:pPr>
              <w:rPr>
                <w:rFonts w:ascii="Arial" w:hAnsi="Arial"/>
                <w:b/>
                <w:lang w:val="en-US"/>
              </w:rPr>
            </w:pPr>
            <w:r w:rsidRPr="002E596C">
              <w:rPr>
                <w:rFonts w:ascii="Arial" w:hAnsi="Arial"/>
                <w:b/>
                <w:lang w:val="en-US"/>
              </w:rPr>
              <w:t xml:space="preserve">The </w:t>
            </w:r>
            <w:r w:rsidRPr="002E596C">
              <w:rPr>
                <w:rFonts w:ascii="Arial" w:hAnsi="Arial"/>
                <w:b/>
                <w:lang w:val="en-GB"/>
              </w:rPr>
              <w:t xml:space="preserve">student </w:t>
            </w:r>
            <w:r w:rsidRPr="002E596C">
              <w:rPr>
                <w:rFonts w:ascii="Arial" w:hAnsi="Arial"/>
                <w:b/>
                <w:lang w:val="en-US"/>
              </w:rPr>
              <w:t>(</w:t>
            </w:r>
            <w:r w:rsidRPr="002E596C">
              <w:rPr>
                <w:rFonts w:ascii="Arial" w:hAnsi="Arial"/>
                <w:b/>
                <w:lang w:val="en-GB"/>
              </w:rPr>
              <w:t xml:space="preserve">surname </w:t>
            </w:r>
            <w:r w:rsidRPr="002E596C">
              <w:rPr>
                <w:rFonts w:ascii="Arial" w:hAnsi="Arial"/>
                <w:b/>
                <w:lang w:val="en-US"/>
              </w:rPr>
              <w:t xml:space="preserve">and </w:t>
            </w:r>
            <w:r w:rsidRPr="002E596C">
              <w:rPr>
                <w:rFonts w:ascii="Arial" w:hAnsi="Arial"/>
                <w:b/>
                <w:lang w:val="en-GB"/>
              </w:rPr>
              <w:t>name</w:t>
            </w:r>
            <w:r w:rsidRPr="002E596C">
              <w:rPr>
                <w:rFonts w:ascii="Arial" w:hAnsi="Arial"/>
                <w:b/>
                <w:lang w:val="en-US"/>
              </w:rPr>
              <w:t>)</w:t>
            </w:r>
          </w:p>
        </w:tc>
        <w:tc>
          <w:tcPr>
            <w:tcW w:w="6324" w:type="dxa"/>
            <w:vAlign w:val="center"/>
          </w:tcPr>
          <w:p w14:paraId="7FEADEBB" w14:textId="3DCD3BC7" w:rsidR="002E596C" w:rsidRPr="002E596C" w:rsidRDefault="002E596C" w:rsidP="00B871C1">
            <w:pPr>
              <w:rPr>
                <w:rFonts w:ascii="Arial" w:hAnsi="Arial"/>
                <w:i/>
                <w:lang w:val="en-US"/>
              </w:rPr>
            </w:pPr>
          </w:p>
        </w:tc>
      </w:tr>
      <w:tr w:rsidR="002F7E28" w:rsidRPr="00BE548C" w14:paraId="0DCFB23D" w14:textId="77777777" w:rsidTr="005F14CA">
        <w:tc>
          <w:tcPr>
            <w:tcW w:w="3459" w:type="dxa"/>
            <w:vAlign w:val="center"/>
          </w:tcPr>
          <w:p w14:paraId="7BB6C86B" w14:textId="6CE1E8AC" w:rsidR="001323C2" w:rsidRPr="00BE548C" w:rsidRDefault="002E596C" w:rsidP="00B871C1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HOME </w:t>
            </w:r>
            <w:proofErr w:type="spellStart"/>
            <w:r>
              <w:rPr>
                <w:rFonts w:ascii="Arial" w:hAnsi="Arial"/>
                <w:b/>
              </w:rPr>
              <w:t>Institution</w:t>
            </w:r>
            <w:proofErr w:type="spellEnd"/>
          </w:p>
        </w:tc>
        <w:tc>
          <w:tcPr>
            <w:tcW w:w="6324" w:type="dxa"/>
            <w:vAlign w:val="center"/>
          </w:tcPr>
          <w:p w14:paraId="2E33A1B7" w14:textId="09CCC11A" w:rsidR="001323C2" w:rsidRPr="00BE548C" w:rsidRDefault="001323C2" w:rsidP="002E596C">
            <w:pPr>
              <w:spacing w:before="120" w:after="120"/>
              <w:rPr>
                <w:rFonts w:ascii="Arial" w:hAnsi="Arial"/>
              </w:rPr>
            </w:pPr>
          </w:p>
        </w:tc>
      </w:tr>
      <w:tr w:rsidR="002F7E28" w:rsidRPr="002E596C" w14:paraId="69AB5314" w14:textId="77777777" w:rsidTr="005F14CA">
        <w:tc>
          <w:tcPr>
            <w:tcW w:w="3459" w:type="dxa"/>
            <w:tcBorders>
              <w:bottom w:val="single" w:sz="4" w:space="0" w:color="auto"/>
            </w:tcBorders>
            <w:vAlign w:val="center"/>
          </w:tcPr>
          <w:p w14:paraId="55AD63FF" w14:textId="2D8BCD63" w:rsidR="001323C2" w:rsidRPr="002E596C" w:rsidRDefault="001323C2" w:rsidP="00B53A72">
            <w:pPr>
              <w:rPr>
                <w:rFonts w:ascii="Arial" w:hAnsi="Arial"/>
                <w:b/>
                <w:lang w:val="en-GB"/>
              </w:rPr>
            </w:pPr>
            <w:r w:rsidRPr="002E596C">
              <w:rPr>
                <w:rFonts w:ascii="Arial" w:hAnsi="Arial"/>
                <w:b/>
                <w:lang w:val="en-GB"/>
              </w:rPr>
              <w:t>Erasmus period</w:t>
            </w:r>
            <w:r w:rsidR="00115C14" w:rsidRPr="002E596C">
              <w:rPr>
                <w:rFonts w:ascii="Arial" w:hAnsi="Arial"/>
                <w:b/>
                <w:lang w:val="en-GB"/>
              </w:rPr>
              <w:t xml:space="preserve"> abroad</w:t>
            </w:r>
          </w:p>
        </w:tc>
        <w:tc>
          <w:tcPr>
            <w:tcW w:w="6324" w:type="dxa"/>
            <w:tcBorders>
              <w:bottom w:val="single" w:sz="4" w:space="0" w:color="auto"/>
            </w:tcBorders>
            <w:vAlign w:val="center"/>
          </w:tcPr>
          <w:p w14:paraId="77E20779" w14:textId="77777777" w:rsidR="003E18EB" w:rsidRPr="002E596C" w:rsidRDefault="003E18EB" w:rsidP="00B871C1">
            <w:pPr>
              <w:rPr>
                <w:rFonts w:ascii="Arial" w:hAnsi="Arial"/>
                <w:lang w:val="en-US"/>
              </w:rPr>
            </w:pPr>
          </w:p>
          <w:p w14:paraId="3545A4FE" w14:textId="0888183B" w:rsidR="00162DE2" w:rsidRPr="002E596C" w:rsidRDefault="002E596C" w:rsidP="00B53A72">
            <w:pPr>
              <w:jc w:val="center"/>
              <w:rPr>
                <w:rFonts w:ascii="Arial" w:hAnsi="Arial"/>
                <w:lang w:val="en-US"/>
              </w:rPr>
            </w:pPr>
            <w:r w:rsidRPr="002E596C">
              <w:rPr>
                <w:rFonts w:ascii="Arial" w:hAnsi="Arial"/>
                <w:lang w:val="en-US"/>
              </w:rPr>
              <w:t>from</w:t>
            </w:r>
            <w:r>
              <w:rPr>
                <w:rFonts w:ascii="Arial" w:hAnsi="Arial"/>
                <w:lang w:val="en-US"/>
              </w:rPr>
              <w:t xml:space="preserve">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…………………...</w:t>
            </w:r>
            <w:r w:rsidR="00115C14" w:rsidRPr="002E596C">
              <w:rPr>
                <w:rFonts w:ascii="Arial" w:hAnsi="Arial"/>
                <w:lang w:val="en-US"/>
              </w:rPr>
              <w:t xml:space="preserve">   </w:t>
            </w:r>
            <w:r>
              <w:rPr>
                <w:rFonts w:ascii="Arial" w:hAnsi="Arial"/>
                <w:lang w:val="en-US"/>
              </w:rPr>
              <w:t xml:space="preserve">to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……………</w:t>
            </w:r>
            <w:proofErr w:type="gramStart"/>
            <w:r w:rsidR="002550AF" w:rsidRPr="002550AF">
              <w:rPr>
                <w:rFonts w:ascii="Arial" w:hAnsi="Arial"/>
                <w:sz w:val="16"/>
                <w:lang w:val="en-US"/>
              </w:rPr>
              <w:t>…..</w:t>
            </w:r>
            <w:proofErr w:type="gramEnd"/>
            <w:r w:rsidRPr="002550AF">
              <w:rPr>
                <w:rFonts w:ascii="Arial" w:hAnsi="Arial"/>
                <w:sz w:val="16"/>
                <w:lang w:val="en-US"/>
              </w:rPr>
              <w:t xml:space="preserve"> </w:t>
            </w:r>
            <w:r w:rsidRPr="002E596C">
              <w:rPr>
                <w:rFonts w:ascii="Arial" w:hAnsi="Arial"/>
                <w:i/>
                <w:lang w:val="en-US"/>
              </w:rPr>
              <w:t>months</w:t>
            </w:r>
            <w:r w:rsidRPr="002E596C">
              <w:rPr>
                <w:rFonts w:ascii="Arial" w:hAnsi="Arial"/>
                <w:lang w:val="en-US"/>
              </w:rPr>
              <w:t xml:space="preserve">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………………</w:t>
            </w:r>
            <w:proofErr w:type="gramStart"/>
            <w:r w:rsidR="002550AF" w:rsidRPr="002550AF">
              <w:rPr>
                <w:rFonts w:ascii="Arial" w:hAnsi="Arial"/>
                <w:sz w:val="16"/>
                <w:lang w:val="en-US"/>
              </w:rPr>
              <w:t>…..</w:t>
            </w:r>
            <w:proofErr w:type="gramEnd"/>
          </w:p>
          <w:p w14:paraId="250270BA" w14:textId="17E42613" w:rsidR="00162DE2" w:rsidRPr="002E596C" w:rsidRDefault="00162DE2" w:rsidP="002E596C">
            <w:pPr>
              <w:rPr>
                <w:rFonts w:ascii="Arial" w:hAnsi="Arial"/>
                <w:i/>
                <w:lang w:val="en-US"/>
              </w:rPr>
            </w:pPr>
          </w:p>
        </w:tc>
      </w:tr>
      <w:tr w:rsidR="002F7E28" w:rsidRPr="00EC738F" w14:paraId="213A4A3B" w14:textId="77777777" w:rsidTr="005F14CA">
        <w:tc>
          <w:tcPr>
            <w:tcW w:w="9783" w:type="dxa"/>
            <w:gridSpan w:val="2"/>
            <w:tcBorders>
              <w:left w:val="nil"/>
              <w:bottom w:val="nil"/>
              <w:right w:val="nil"/>
            </w:tcBorders>
          </w:tcPr>
          <w:p w14:paraId="222E43F4" w14:textId="77777777" w:rsidR="00B53A72" w:rsidRPr="002550AF" w:rsidRDefault="00B53A72" w:rsidP="00B871C1">
            <w:pPr>
              <w:spacing w:after="120"/>
              <w:jc w:val="both"/>
              <w:rPr>
                <w:rFonts w:ascii="Arial" w:hAnsi="Arial"/>
                <w:lang w:val="en-US"/>
              </w:rPr>
            </w:pPr>
          </w:p>
          <w:p w14:paraId="38D443C9" w14:textId="77777777" w:rsidR="00B53A72" w:rsidRPr="002550AF" w:rsidRDefault="00B53A72" w:rsidP="00B871C1">
            <w:pPr>
              <w:spacing w:after="120"/>
              <w:jc w:val="both"/>
              <w:rPr>
                <w:rFonts w:ascii="Arial" w:hAnsi="Arial"/>
                <w:lang w:val="en-US"/>
              </w:rPr>
            </w:pPr>
          </w:p>
          <w:p w14:paraId="63F1A501" w14:textId="77777777" w:rsidR="00D35F6D" w:rsidRPr="00B53A72" w:rsidRDefault="00D35F6D" w:rsidP="00B53A72">
            <w:pPr>
              <w:spacing w:after="120"/>
              <w:jc w:val="center"/>
              <w:rPr>
                <w:rFonts w:ascii="Arial" w:hAnsi="Arial"/>
                <w:b/>
                <w:sz w:val="22"/>
                <w:lang w:val="en-GB"/>
              </w:rPr>
            </w:pPr>
            <w:r w:rsidRPr="00B53A72">
              <w:rPr>
                <w:rFonts w:ascii="Arial" w:hAnsi="Arial"/>
                <w:b/>
                <w:sz w:val="22"/>
                <w:lang w:val="en-US"/>
              </w:rPr>
              <w:t xml:space="preserve">The student asks for an extension of his/her Erasmus period abroad for the months written below also in case of </w:t>
            </w:r>
            <w:r w:rsidRPr="00B53A72">
              <w:rPr>
                <w:rFonts w:ascii="Arial" w:hAnsi="Arial"/>
                <w:b/>
                <w:sz w:val="22"/>
                <w:lang w:val="en-GB"/>
              </w:rPr>
              <w:t>no available grants</w:t>
            </w:r>
            <w:r w:rsidR="00337742" w:rsidRPr="00B53A72">
              <w:rPr>
                <w:rFonts w:ascii="Arial" w:hAnsi="Arial"/>
                <w:b/>
                <w:sz w:val="22"/>
                <w:lang w:val="en-GB"/>
              </w:rPr>
              <w:t>.</w:t>
            </w:r>
          </w:p>
          <w:p w14:paraId="54F6F5A3" w14:textId="77777777" w:rsidR="00B53A72" w:rsidRPr="00BE548C" w:rsidRDefault="00B53A72" w:rsidP="00B871C1">
            <w:pPr>
              <w:spacing w:after="120"/>
              <w:jc w:val="both"/>
              <w:rPr>
                <w:rFonts w:ascii="Arial" w:hAnsi="Arial"/>
                <w:i/>
                <w:lang w:val="en-GB"/>
              </w:rPr>
            </w:pPr>
          </w:p>
        </w:tc>
      </w:tr>
      <w:tr w:rsidR="002F7E28" w:rsidRPr="00EC738F" w14:paraId="4CDF29E7" w14:textId="77777777" w:rsidTr="005F14CA">
        <w:trPr>
          <w:trHeight w:val="618"/>
        </w:trPr>
        <w:tc>
          <w:tcPr>
            <w:tcW w:w="97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E7083" w14:textId="77777777" w:rsidR="000E0C6C" w:rsidRDefault="000E0C6C" w:rsidP="00B53A72">
            <w:pPr>
              <w:jc w:val="center"/>
              <w:rPr>
                <w:rFonts w:ascii="Arial" w:hAnsi="Arial"/>
                <w:b/>
                <w:i/>
                <w:lang w:val="en-GB"/>
              </w:rPr>
            </w:pPr>
          </w:p>
          <w:p w14:paraId="4EAF3492" w14:textId="77777777" w:rsidR="000E0C6C" w:rsidRDefault="000E0C6C" w:rsidP="00B53A72">
            <w:pPr>
              <w:jc w:val="center"/>
              <w:rPr>
                <w:rFonts w:ascii="Arial" w:hAnsi="Arial"/>
                <w:b/>
                <w:i/>
                <w:lang w:val="en-GB"/>
              </w:rPr>
            </w:pPr>
          </w:p>
          <w:p w14:paraId="49CC1640" w14:textId="1C7AF6D9" w:rsidR="00D35F6D" w:rsidRDefault="00B53A72" w:rsidP="00B53A72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  <w:r w:rsidRPr="00BE548C">
              <w:rPr>
                <w:rFonts w:ascii="Arial" w:hAnsi="Arial"/>
                <w:b/>
                <w:i/>
                <w:lang w:val="en-GB"/>
              </w:rPr>
              <w:t>Month(s) of extension requested</w:t>
            </w:r>
            <w:r w:rsidRPr="00B53A72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 xml:space="preserve">………………………... </w:t>
            </w:r>
            <w:r w:rsidRPr="00BE548C">
              <w:rPr>
                <w:rFonts w:ascii="Arial" w:hAnsi="Arial"/>
                <w:b/>
                <w:i/>
                <w:lang w:val="en-GB"/>
              </w:rPr>
              <w:t>until</w:t>
            </w:r>
            <w:r w:rsidRPr="00B53A72">
              <w:rPr>
                <w:rFonts w:ascii="Arial" w:hAnsi="Arial"/>
                <w:b/>
                <w:sz w:val="22"/>
                <w:szCs w:val="22"/>
                <w:lang w:val="en-US"/>
              </w:rPr>
              <w:t xml:space="preserve">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 xml:space="preserve">………………………... </w:t>
            </w:r>
          </w:p>
          <w:p w14:paraId="32809CDB" w14:textId="77777777" w:rsidR="000E0C6C" w:rsidRDefault="000E0C6C" w:rsidP="00B53A72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</w:p>
          <w:p w14:paraId="6FCAA9C0" w14:textId="21DD10A5" w:rsidR="000E0C6C" w:rsidRPr="00B53A72" w:rsidRDefault="000E0C6C" w:rsidP="00B53A72">
            <w:pPr>
              <w:jc w:val="center"/>
              <w:rPr>
                <w:rFonts w:ascii="Arial" w:hAnsi="Arial"/>
                <w:b/>
                <w:sz w:val="22"/>
                <w:szCs w:val="22"/>
                <w:lang w:val="en-US"/>
              </w:rPr>
            </w:pPr>
          </w:p>
        </w:tc>
      </w:tr>
      <w:tr w:rsidR="002F7E28" w:rsidRPr="00715F78" w14:paraId="7DD5A7EC" w14:textId="77777777" w:rsidTr="005F14CA">
        <w:trPr>
          <w:trHeight w:val="618"/>
        </w:trPr>
        <w:tc>
          <w:tcPr>
            <w:tcW w:w="978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19A3F" w14:textId="77777777" w:rsidR="00B53A72" w:rsidRPr="002550AF" w:rsidRDefault="00B53A72" w:rsidP="00B53A72">
            <w:pPr>
              <w:spacing w:before="120"/>
              <w:jc w:val="center"/>
              <w:rPr>
                <w:rFonts w:ascii="Arial" w:hAnsi="Arial"/>
                <w:sz w:val="24"/>
                <w:szCs w:val="24"/>
                <w:lang w:val="en-US"/>
              </w:rPr>
            </w:pPr>
            <w:r w:rsidRPr="002550AF">
              <w:rPr>
                <w:rFonts w:ascii="Arial" w:hAnsi="Arial"/>
                <w:lang w:val="en-US"/>
              </w:rPr>
              <w:t>Student’s signature and date</w:t>
            </w:r>
          </w:p>
          <w:p w14:paraId="5ED734C8" w14:textId="77777777" w:rsidR="00B53A72" w:rsidRPr="002550AF" w:rsidRDefault="00B53A72" w:rsidP="00B53A72">
            <w:pPr>
              <w:rPr>
                <w:rFonts w:ascii="Arial" w:hAnsi="Arial"/>
                <w:sz w:val="24"/>
                <w:szCs w:val="24"/>
                <w:lang w:val="en-US"/>
              </w:rPr>
            </w:pPr>
          </w:p>
          <w:p w14:paraId="2D06ED98" w14:textId="4403ED01" w:rsidR="00B53A72" w:rsidRPr="002550AF" w:rsidRDefault="002550AF" w:rsidP="002550AF">
            <w:pPr>
              <w:spacing w:after="120"/>
              <w:jc w:val="center"/>
              <w:rPr>
                <w:rFonts w:ascii="Arial" w:hAnsi="Arial"/>
                <w:sz w:val="24"/>
                <w:szCs w:val="24"/>
                <w:lang w:val="en-US"/>
              </w:rPr>
            </w:pPr>
            <w:r w:rsidRPr="002550AF">
              <w:rPr>
                <w:rFonts w:ascii="Arial" w:hAnsi="Arial"/>
                <w:sz w:val="16"/>
                <w:lang w:val="en-US"/>
              </w:rPr>
              <w:t>………………</w:t>
            </w:r>
            <w:r>
              <w:rPr>
                <w:rFonts w:ascii="Arial" w:hAnsi="Arial"/>
                <w:sz w:val="16"/>
                <w:lang w:val="en-US"/>
              </w:rPr>
              <w:t>..</w:t>
            </w:r>
            <w:r w:rsidRPr="002550AF">
              <w:rPr>
                <w:rFonts w:ascii="Arial" w:hAnsi="Arial"/>
                <w:sz w:val="16"/>
                <w:lang w:val="en-US"/>
              </w:rPr>
              <w:t>………</w:t>
            </w:r>
            <w:r>
              <w:rPr>
                <w:rFonts w:ascii="Arial" w:hAnsi="Arial"/>
                <w:sz w:val="16"/>
                <w:lang w:val="en-US"/>
              </w:rPr>
              <w:t>………….</w:t>
            </w:r>
            <w:r w:rsidRPr="002550AF">
              <w:rPr>
                <w:rFonts w:ascii="Arial" w:hAnsi="Arial"/>
                <w:sz w:val="16"/>
                <w:lang w:val="en-US"/>
              </w:rPr>
              <w:t xml:space="preserve">. </w:t>
            </w:r>
            <w:r w:rsidR="00B53A72" w:rsidRPr="002550AF">
              <w:rPr>
                <w:rFonts w:ascii="Arial" w:hAnsi="Arial"/>
                <w:sz w:val="24"/>
                <w:szCs w:val="24"/>
                <w:lang w:val="en-US"/>
              </w:rPr>
              <w:t xml:space="preserve">, </w:t>
            </w:r>
            <w:r w:rsidRPr="002550AF">
              <w:rPr>
                <w:rFonts w:ascii="Arial" w:hAnsi="Arial"/>
                <w:sz w:val="16"/>
                <w:lang w:val="en-US"/>
              </w:rPr>
              <w:t>……</w:t>
            </w:r>
            <w:r>
              <w:rPr>
                <w:rFonts w:ascii="Arial" w:hAnsi="Arial"/>
                <w:sz w:val="16"/>
                <w:lang w:val="en-US"/>
              </w:rPr>
              <w:t>..</w:t>
            </w:r>
            <w:r w:rsidR="00B53A72" w:rsidRPr="002550AF">
              <w:rPr>
                <w:rFonts w:ascii="Arial" w:hAnsi="Arial"/>
                <w:sz w:val="24"/>
                <w:szCs w:val="24"/>
                <w:lang w:val="en-US"/>
              </w:rPr>
              <w:t>/</w:t>
            </w:r>
            <w:r w:rsidRPr="002550AF">
              <w:rPr>
                <w:rFonts w:ascii="Arial" w:hAnsi="Arial"/>
                <w:sz w:val="16"/>
                <w:lang w:val="en-US"/>
              </w:rPr>
              <w:t>……</w:t>
            </w:r>
            <w:r>
              <w:rPr>
                <w:rFonts w:ascii="Arial" w:hAnsi="Arial"/>
                <w:sz w:val="16"/>
                <w:lang w:val="en-US"/>
              </w:rPr>
              <w:t>.</w:t>
            </w:r>
            <w:r w:rsidR="00B53A72" w:rsidRPr="002550AF">
              <w:rPr>
                <w:rFonts w:ascii="Arial" w:hAnsi="Arial"/>
                <w:sz w:val="24"/>
                <w:szCs w:val="24"/>
                <w:lang w:val="en-US"/>
              </w:rPr>
              <w:t>/</w:t>
            </w:r>
            <w:r w:rsidRPr="002550AF">
              <w:rPr>
                <w:rFonts w:ascii="Arial" w:hAnsi="Arial"/>
                <w:sz w:val="16"/>
                <w:lang w:val="en-US"/>
              </w:rPr>
              <w:t>…………</w:t>
            </w:r>
          </w:p>
        </w:tc>
      </w:tr>
    </w:tbl>
    <w:p w14:paraId="28576633" w14:textId="77777777" w:rsidR="00D35F6D" w:rsidRPr="00D35F6D" w:rsidRDefault="00D35F6D">
      <w:pPr>
        <w:rPr>
          <w:lang w:val="en-GB"/>
        </w:rPr>
      </w:pPr>
    </w:p>
    <w:tbl>
      <w:tblPr>
        <w:tblW w:w="9793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93"/>
      </w:tblGrid>
      <w:tr w:rsidR="00017941" w:rsidRPr="00EC738F" w14:paraId="0E4138D6" w14:textId="77777777" w:rsidTr="005F14CA">
        <w:trPr>
          <w:trHeight w:val="1650"/>
        </w:trPr>
        <w:tc>
          <w:tcPr>
            <w:tcW w:w="9793" w:type="dxa"/>
          </w:tcPr>
          <w:p w14:paraId="05A89820" w14:textId="77777777" w:rsidR="000E49F2" w:rsidRPr="00AC28EA" w:rsidRDefault="000E49F2" w:rsidP="002550AF">
            <w:pPr>
              <w:spacing w:before="120"/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 w:rsidRPr="00AC28EA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ACCEPTANCE BY THE ERASMUS</w:t>
            </w:r>
            <w: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+</w:t>
            </w:r>
            <w:r w:rsidRPr="00AC28EA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 COORDINATOR OF THE HOME INSTITUTION</w:t>
            </w:r>
          </w:p>
          <w:p w14:paraId="2FE0B89A" w14:textId="77777777" w:rsidR="000E49F2" w:rsidRPr="00AC28EA" w:rsidRDefault="000E49F2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B16AF88" w14:textId="0E7E1B49" w:rsidR="000E49F2" w:rsidRDefault="000E49F2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The </w:t>
            </w:r>
            <w:r w:rsidR="000C0E84">
              <w:rPr>
                <w:rFonts w:ascii="Arial" w:hAnsi="Arial" w:cs="Arial"/>
                <w:sz w:val="22"/>
                <w:szCs w:val="22"/>
                <w:lang w:val="en-US"/>
              </w:rPr>
              <w:t>SENDING</w:t>
            </w: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 institution hereby authorizes the </w:t>
            </w:r>
            <w:proofErr w:type="gramStart"/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>above mentioned</w:t>
            </w:r>
            <w:proofErr w:type="gramEnd"/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 student to extend his/her period of study for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>the above specified length</w:t>
            </w:r>
            <w:r w:rsidR="000C0E84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</w:p>
          <w:p w14:paraId="16C1334A" w14:textId="77777777" w:rsidR="002550AF" w:rsidRPr="000C0E84" w:rsidRDefault="002550AF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C85CA34" w14:textId="733EB532" w:rsidR="000E49F2" w:rsidRPr="00AC28EA" w:rsidRDefault="000E49F2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Date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</w:t>
            </w:r>
            <w:proofErr w:type="gramStart"/>
            <w:r w:rsidR="002550AF" w:rsidRPr="002550AF">
              <w:rPr>
                <w:rFonts w:ascii="Arial" w:hAnsi="Arial"/>
                <w:sz w:val="16"/>
                <w:lang w:val="en-US"/>
              </w:rPr>
              <w:t>…</w:t>
            </w:r>
            <w:r w:rsidR="002550AF">
              <w:rPr>
                <w:rFonts w:ascii="Arial" w:hAnsi="Arial"/>
                <w:sz w:val="16"/>
                <w:lang w:val="en-US"/>
              </w:rPr>
              <w:t>..</w:t>
            </w:r>
            <w:proofErr w:type="gramEnd"/>
            <w:r w:rsidR="002550AF" w:rsidRPr="002550AF">
              <w:rPr>
                <w:rFonts w:ascii="Arial" w:hAnsi="Arial"/>
                <w:sz w:val="24"/>
                <w:szCs w:val="24"/>
                <w:lang w:val="en-US"/>
              </w:rPr>
              <w:t>/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</w:t>
            </w:r>
            <w:r w:rsidR="002550AF">
              <w:rPr>
                <w:rFonts w:ascii="Arial" w:hAnsi="Arial"/>
                <w:sz w:val="16"/>
                <w:lang w:val="en-US"/>
              </w:rPr>
              <w:t>.</w:t>
            </w:r>
            <w:r w:rsidR="002550AF" w:rsidRPr="002550AF">
              <w:rPr>
                <w:rFonts w:ascii="Arial" w:hAnsi="Arial"/>
                <w:sz w:val="24"/>
                <w:szCs w:val="24"/>
                <w:lang w:val="en-US"/>
              </w:rPr>
              <w:t>/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……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   </w:t>
            </w: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Coordinator’s Name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………</w:t>
            </w:r>
            <w:proofErr w:type="gramStart"/>
            <w:r w:rsidR="002550AF" w:rsidRPr="002550AF">
              <w:rPr>
                <w:rFonts w:ascii="Arial" w:hAnsi="Arial"/>
                <w:sz w:val="16"/>
                <w:lang w:val="en-US"/>
              </w:rPr>
              <w:t>…</w:t>
            </w:r>
            <w:r w:rsidR="002550AF">
              <w:rPr>
                <w:rFonts w:ascii="Arial" w:hAnsi="Arial"/>
                <w:sz w:val="16"/>
                <w:lang w:val="en-US"/>
              </w:rPr>
              <w:t>..</w:t>
            </w:r>
            <w:proofErr w:type="gramEnd"/>
            <w:r w:rsidR="002550AF" w:rsidRPr="002550AF">
              <w:rPr>
                <w:rFonts w:ascii="Arial" w:hAnsi="Arial"/>
                <w:sz w:val="16"/>
                <w:lang w:val="en-US"/>
              </w:rPr>
              <w:t>………</w:t>
            </w:r>
            <w:r w:rsidR="002550AF">
              <w:rPr>
                <w:rFonts w:ascii="Arial" w:hAnsi="Arial"/>
                <w:sz w:val="16"/>
                <w:lang w:val="en-US"/>
              </w:rPr>
              <w:t>…………………………………………………………………</w:t>
            </w:r>
          </w:p>
          <w:p w14:paraId="63AB0CDF" w14:textId="77777777" w:rsidR="000E49F2" w:rsidRDefault="000E49F2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311AEC3" w14:textId="77777777" w:rsidR="0004100D" w:rsidRDefault="0004100D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419BB14" w14:textId="07219A04" w:rsidR="000E49F2" w:rsidRPr="00AC28EA" w:rsidRDefault="000E49F2" w:rsidP="000E49F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Coordinator’s Signature and Stamp </w:t>
            </w:r>
            <w:r w:rsidR="002550AF" w:rsidRPr="002550AF">
              <w:rPr>
                <w:rFonts w:ascii="Arial" w:hAnsi="Arial"/>
                <w:sz w:val="16"/>
                <w:lang w:val="en-US"/>
              </w:rPr>
              <w:t>……………</w:t>
            </w:r>
            <w:proofErr w:type="gramStart"/>
            <w:r w:rsidR="002550AF" w:rsidRPr="002550AF">
              <w:rPr>
                <w:rFonts w:ascii="Arial" w:hAnsi="Arial"/>
                <w:sz w:val="16"/>
                <w:lang w:val="en-US"/>
              </w:rPr>
              <w:t>…</w:t>
            </w:r>
            <w:r w:rsidR="002550AF">
              <w:rPr>
                <w:rFonts w:ascii="Arial" w:hAnsi="Arial"/>
                <w:sz w:val="16"/>
                <w:lang w:val="en-US"/>
              </w:rPr>
              <w:t>..</w:t>
            </w:r>
            <w:proofErr w:type="gramEnd"/>
            <w:r w:rsidR="002550AF" w:rsidRPr="002550AF">
              <w:rPr>
                <w:rFonts w:ascii="Arial" w:hAnsi="Arial"/>
                <w:sz w:val="16"/>
                <w:lang w:val="en-US"/>
              </w:rPr>
              <w:t>………</w:t>
            </w:r>
            <w:r w:rsidR="002550AF">
              <w:rPr>
                <w:rFonts w:ascii="Arial" w:hAnsi="Arial"/>
                <w:sz w:val="16"/>
                <w:lang w:val="en-US"/>
              </w:rPr>
              <w:t>………………………………………………………..</w:t>
            </w:r>
          </w:p>
          <w:p w14:paraId="4CEBD46D" w14:textId="77777777" w:rsidR="000E0C6C" w:rsidRPr="000E49F2" w:rsidRDefault="000E0C6C" w:rsidP="00B8361F">
            <w:pPr>
              <w:jc w:val="center"/>
              <w:rPr>
                <w:rFonts w:ascii="Arial" w:hAnsi="Arial"/>
                <w:sz w:val="24"/>
                <w:szCs w:val="24"/>
                <w:lang w:val="en-US"/>
              </w:rPr>
            </w:pPr>
          </w:p>
        </w:tc>
      </w:tr>
      <w:tr w:rsidR="00017941" w:rsidRPr="00EC738F" w14:paraId="1567D0FE" w14:textId="77777777" w:rsidTr="005F14CA">
        <w:trPr>
          <w:trHeight w:val="1650"/>
        </w:trPr>
        <w:tc>
          <w:tcPr>
            <w:tcW w:w="9793" w:type="dxa"/>
          </w:tcPr>
          <w:p w14:paraId="15300B4A" w14:textId="454D4B98" w:rsidR="000C0E84" w:rsidRPr="00AC28EA" w:rsidRDefault="000C0E84" w:rsidP="000C0E84">
            <w:pPr>
              <w:spacing w:before="120"/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 w:rsidRPr="00AC28EA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ACCEPTANCE BY THE ERASMUS</w:t>
            </w:r>
            <w: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+</w:t>
            </w:r>
            <w:r w:rsidRPr="00AC28EA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DELEGATE</w:t>
            </w:r>
            <w:r w:rsidRPr="00AC28EA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 OF THE </w:t>
            </w:r>
            <w: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HOST</w:t>
            </w:r>
            <w:r w:rsidRPr="00AC28EA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 INSTITUTION</w:t>
            </w:r>
          </w:p>
          <w:p w14:paraId="6F2DD62B" w14:textId="77777777" w:rsidR="000C0E84" w:rsidRPr="00AC28EA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C7E29FB" w14:textId="0C896897" w:rsidR="000C0E84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RECEIVING</w:t>
            </w: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 institution hereby authorizes the </w:t>
            </w:r>
            <w:proofErr w:type="gramStart"/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>above mentioned</w:t>
            </w:r>
            <w:proofErr w:type="gramEnd"/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 student to extend his/her period of study for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>the above specified length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</w:p>
          <w:p w14:paraId="1F1D4D7D" w14:textId="77777777" w:rsidR="000C0E84" w:rsidRPr="000C0E84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2327CF1" w14:textId="16E97C5D" w:rsidR="000C0E84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Date </w:t>
            </w:r>
            <w:r w:rsidRPr="002550AF">
              <w:rPr>
                <w:rFonts w:ascii="Arial" w:hAnsi="Arial"/>
                <w:sz w:val="16"/>
                <w:lang w:val="en-US"/>
              </w:rPr>
              <w:t>…</w:t>
            </w:r>
            <w:proofErr w:type="gramStart"/>
            <w:r w:rsidRPr="002550AF">
              <w:rPr>
                <w:rFonts w:ascii="Arial" w:hAnsi="Arial"/>
                <w:sz w:val="16"/>
                <w:lang w:val="en-US"/>
              </w:rPr>
              <w:t>…</w:t>
            </w:r>
            <w:r>
              <w:rPr>
                <w:rFonts w:ascii="Arial" w:hAnsi="Arial"/>
                <w:sz w:val="16"/>
                <w:lang w:val="en-US"/>
              </w:rPr>
              <w:t>..</w:t>
            </w:r>
            <w:proofErr w:type="gramEnd"/>
            <w:r w:rsidRPr="002550AF">
              <w:rPr>
                <w:rFonts w:ascii="Arial" w:hAnsi="Arial"/>
                <w:sz w:val="24"/>
                <w:szCs w:val="24"/>
                <w:lang w:val="en-US"/>
              </w:rPr>
              <w:t>/</w:t>
            </w:r>
            <w:r w:rsidRPr="002550AF">
              <w:rPr>
                <w:rFonts w:ascii="Arial" w:hAnsi="Arial"/>
                <w:sz w:val="16"/>
                <w:lang w:val="en-US"/>
              </w:rPr>
              <w:t>……</w:t>
            </w:r>
            <w:r>
              <w:rPr>
                <w:rFonts w:ascii="Arial" w:hAnsi="Arial"/>
                <w:sz w:val="16"/>
                <w:lang w:val="en-US"/>
              </w:rPr>
              <w:t>.</w:t>
            </w:r>
            <w:r w:rsidRPr="002550AF">
              <w:rPr>
                <w:rFonts w:ascii="Arial" w:hAnsi="Arial"/>
                <w:sz w:val="24"/>
                <w:szCs w:val="24"/>
                <w:lang w:val="en-US"/>
              </w:rPr>
              <w:t>/</w:t>
            </w:r>
            <w:r w:rsidRPr="002550AF">
              <w:rPr>
                <w:rFonts w:ascii="Arial" w:hAnsi="Arial"/>
                <w:sz w:val="16"/>
                <w:lang w:val="en-US"/>
              </w:rPr>
              <w:t>…………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   </w:t>
            </w:r>
          </w:p>
          <w:p w14:paraId="25EFFCCC" w14:textId="77777777" w:rsidR="000C0E84" w:rsidRPr="00AC28EA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2C1F062" w14:textId="77777777" w:rsidR="000C0E84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52FA402" w14:textId="0303DBEE" w:rsidR="000C0E84" w:rsidRPr="00AC28EA" w:rsidRDefault="000C0E84" w:rsidP="000C0E8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Delegate</w:t>
            </w:r>
            <w:r w:rsidRPr="00AC28EA">
              <w:rPr>
                <w:rFonts w:ascii="Arial" w:hAnsi="Arial" w:cs="Arial"/>
                <w:sz w:val="22"/>
                <w:szCs w:val="22"/>
                <w:lang w:val="en-US"/>
              </w:rPr>
              <w:t xml:space="preserve">’s Signature and Stamp </w:t>
            </w:r>
            <w:r w:rsidRPr="002550AF">
              <w:rPr>
                <w:rFonts w:ascii="Arial" w:hAnsi="Arial"/>
                <w:sz w:val="16"/>
                <w:lang w:val="en-US"/>
              </w:rPr>
              <w:t>……………</w:t>
            </w:r>
            <w:proofErr w:type="gramStart"/>
            <w:r w:rsidRPr="002550AF">
              <w:rPr>
                <w:rFonts w:ascii="Arial" w:hAnsi="Arial"/>
                <w:sz w:val="16"/>
                <w:lang w:val="en-US"/>
              </w:rPr>
              <w:t>…</w:t>
            </w:r>
            <w:r>
              <w:rPr>
                <w:rFonts w:ascii="Arial" w:hAnsi="Arial"/>
                <w:sz w:val="16"/>
                <w:lang w:val="en-US"/>
              </w:rPr>
              <w:t>..</w:t>
            </w:r>
            <w:proofErr w:type="gramEnd"/>
            <w:r w:rsidRPr="002550AF">
              <w:rPr>
                <w:rFonts w:ascii="Arial" w:hAnsi="Arial"/>
                <w:sz w:val="16"/>
                <w:lang w:val="en-US"/>
              </w:rPr>
              <w:t>………</w:t>
            </w:r>
            <w:r>
              <w:rPr>
                <w:rFonts w:ascii="Arial" w:hAnsi="Arial"/>
                <w:sz w:val="16"/>
                <w:lang w:val="en-US"/>
              </w:rPr>
              <w:t>………………………………………………………..</w:t>
            </w:r>
          </w:p>
          <w:p w14:paraId="35D70857" w14:textId="77777777" w:rsidR="002550AF" w:rsidRPr="00AC28EA" w:rsidRDefault="002550AF" w:rsidP="000E49F2">
            <w:pP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</w:p>
        </w:tc>
      </w:tr>
    </w:tbl>
    <w:p w14:paraId="5CC1DA45" w14:textId="77777777" w:rsidR="005F14CA" w:rsidRDefault="000E724E" w:rsidP="005F14CA">
      <w:pPr>
        <w:spacing w:before="120"/>
        <w:ind w:left="709" w:right="28"/>
        <w:jc w:val="both"/>
        <w:rPr>
          <w:rFonts w:ascii="Arial" w:hAnsi="Arial" w:cs="Arial"/>
          <w:b/>
          <w:sz w:val="16"/>
          <w:szCs w:val="16"/>
          <w:lang w:val="en-GB"/>
        </w:rPr>
      </w:pPr>
      <w:r w:rsidRPr="000E724E">
        <w:rPr>
          <w:rFonts w:ascii="Arial" w:hAnsi="Arial" w:cs="Arial"/>
          <w:b/>
          <w:sz w:val="16"/>
          <w:szCs w:val="16"/>
          <w:lang w:val="en-GB"/>
        </w:rPr>
        <w:t xml:space="preserve">NB: NOT VALID without </w:t>
      </w:r>
      <w:r w:rsidRPr="000E724E">
        <w:rPr>
          <w:rFonts w:ascii="Arial" w:hAnsi="Arial" w:cs="Arial"/>
          <w:b/>
          <w:sz w:val="16"/>
          <w:szCs w:val="16"/>
          <w:u w:val="single"/>
          <w:lang w:val="en-GB"/>
        </w:rPr>
        <w:t>signature</w:t>
      </w:r>
      <w:r w:rsidRPr="000E724E">
        <w:rPr>
          <w:rFonts w:ascii="Arial" w:hAnsi="Arial" w:cs="Arial"/>
          <w:b/>
          <w:sz w:val="16"/>
          <w:szCs w:val="16"/>
          <w:lang w:val="en-GB"/>
        </w:rPr>
        <w:t xml:space="preserve"> of the Erasmus </w:t>
      </w:r>
      <w:proofErr w:type="gramStart"/>
      <w:r w:rsidRPr="000E724E">
        <w:rPr>
          <w:rFonts w:ascii="Arial" w:hAnsi="Arial" w:cs="Arial"/>
          <w:b/>
          <w:sz w:val="16"/>
          <w:szCs w:val="16"/>
          <w:lang w:val="en-GB"/>
        </w:rPr>
        <w:t xml:space="preserve">contact </w:t>
      </w:r>
      <w:r w:rsidR="00840E72">
        <w:rPr>
          <w:rFonts w:ascii="Arial" w:hAnsi="Arial" w:cs="Arial"/>
          <w:b/>
          <w:sz w:val="16"/>
          <w:szCs w:val="16"/>
          <w:lang w:val="en-GB"/>
        </w:rPr>
        <w:t xml:space="preserve"> </w:t>
      </w:r>
      <w:r w:rsidRPr="000E724E">
        <w:rPr>
          <w:rFonts w:ascii="Arial" w:hAnsi="Arial" w:cs="Arial"/>
          <w:b/>
          <w:sz w:val="16"/>
          <w:szCs w:val="16"/>
          <w:lang w:val="en-GB"/>
        </w:rPr>
        <w:t>person</w:t>
      </w:r>
      <w:proofErr w:type="gramEnd"/>
      <w:r w:rsidRPr="000E724E">
        <w:rPr>
          <w:rFonts w:ascii="Arial" w:hAnsi="Arial" w:cs="Arial"/>
          <w:b/>
          <w:sz w:val="16"/>
          <w:szCs w:val="16"/>
          <w:lang w:val="en-GB"/>
        </w:rPr>
        <w:t xml:space="preserve"> or the responsible of the International Office and </w:t>
      </w:r>
      <w:r w:rsidRPr="000E724E">
        <w:rPr>
          <w:rFonts w:ascii="Arial" w:hAnsi="Arial" w:cs="Arial"/>
          <w:b/>
          <w:sz w:val="16"/>
          <w:szCs w:val="16"/>
          <w:u w:val="single"/>
          <w:lang w:val="en-GB"/>
        </w:rPr>
        <w:t>stamp</w:t>
      </w:r>
      <w:r w:rsidRPr="000E724E">
        <w:rPr>
          <w:rFonts w:ascii="Arial" w:hAnsi="Arial" w:cs="Arial"/>
          <w:b/>
          <w:sz w:val="16"/>
          <w:szCs w:val="16"/>
          <w:lang w:val="en-GB"/>
        </w:rPr>
        <w:t xml:space="preserve"> </w:t>
      </w:r>
    </w:p>
    <w:p w14:paraId="512453C4" w14:textId="14DF7CC2" w:rsidR="00410C7B" w:rsidRDefault="000E724E" w:rsidP="005F14CA">
      <w:pPr>
        <w:spacing w:before="120"/>
        <w:ind w:left="709" w:right="28"/>
        <w:jc w:val="both"/>
        <w:rPr>
          <w:rFonts w:ascii="Arial" w:hAnsi="Arial" w:cs="Arial"/>
          <w:b/>
          <w:sz w:val="16"/>
          <w:szCs w:val="16"/>
          <w:lang w:val="en-GB"/>
        </w:rPr>
      </w:pPr>
      <w:r w:rsidRPr="000E724E">
        <w:rPr>
          <w:rFonts w:ascii="Arial" w:hAnsi="Arial" w:cs="Arial"/>
          <w:b/>
          <w:sz w:val="16"/>
          <w:szCs w:val="16"/>
          <w:lang w:val="en-GB"/>
        </w:rPr>
        <w:t>of the host Institution</w:t>
      </w:r>
    </w:p>
    <w:p w14:paraId="24E00B02" w14:textId="77777777" w:rsidR="0004100D" w:rsidRPr="0004100D" w:rsidRDefault="0004100D" w:rsidP="0004100D">
      <w:pPr>
        <w:rPr>
          <w:rFonts w:ascii="Arial" w:hAnsi="Arial" w:cs="Arial"/>
          <w:sz w:val="28"/>
          <w:szCs w:val="28"/>
          <w:lang w:val="en-US"/>
        </w:rPr>
      </w:pPr>
    </w:p>
    <w:p w14:paraId="501BF020" w14:textId="421314EF" w:rsidR="002B7552" w:rsidRPr="0004100D" w:rsidRDefault="0004100D" w:rsidP="0004100D">
      <w:pPr>
        <w:tabs>
          <w:tab w:val="left" w:pos="8524"/>
        </w:tabs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</w:p>
    <w:sectPr w:rsidR="002B7552" w:rsidRPr="0004100D" w:rsidSect="00197CE5">
      <w:headerReference w:type="default" r:id="rId7"/>
      <w:footerReference w:type="default" r:id="rId8"/>
      <w:pgSz w:w="11907" w:h="16840"/>
      <w:pgMar w:top="1231" w:right="397" w:bottom="284" w:left="567" w:header="568" w:footer="3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ADECC" w14:textId="77777777" w:rsidR="006653C2" w:rsidRDefault="006653C2" w:rsidP="00B871C1">
      <w:r>
        <w:separator/>
      </w:r>
    </w:p>
  </w:endnote>
  <w:endnote w:type="continuationSeparator" w:id="0">
    <w:p w14:paraId="26177FA8" w14:textId="77777777" w:rsidR="006653C2" w:rsidRDefault="006653C2" w:rsidP="00B87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"/>
    <w:panose1 w:val="0000050000000002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2CE94" w14:textId="309CAA0D" w:rsidR="00B871C1" w:rsidRPr="00197CE5" w:rsidRDefault="000E0C6C" w:rsidP="00B871C1">
    <w:pPr>
      <w:pStyle w:val="Pidipagina"/>
      <w:jc w:val="right"/>
      <w:rPr>
        <w:i/>
        <w:color w:val="A6A6A6" w:themeColor="background1" w:themeShade="A6"/>
        <w:lang w:val="en-US"/>
      </w:rPr>
    </w:pPr>
    <w:r w:rsidRP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>Incoming</w:t>
    </w:r>
    <w:r w:rsidR="00B871C1" w:rsidRP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 xml:space="preserve"> – </w:t>
    </w:r>
    <w:r w:rsidR="0004100D" w:rsidRP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>Extension</w:t>
    </w:r>
    <w:r w:rsidRP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 xml:space="preserve"> studying period </w:t>
    </w:r>
    <w:r w:rsidR="00197CE5" w:rsidRP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>–</w:t>
    </w:r>
    <w:r w:rsid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 xml:space="preserve"> </w:t>
    </w:r>
    <w:r w:rsidR="00EC738F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>April</w:t>
    </w:r>
    <w:r w:rsidR="00197CE5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 xml:space="preserve"> </w:t>
    </w:r>
    <w:r w:rsidR="00EC738F">
      <w:rPr>
        <w:rFonts w:ascii="Arial" w:hAnsi="Arial" w:cs="Arial"/>
        <w:i/>
        <w:color w:val="A6A6A6" w:themeColor="background1" w:themeShade="A6"/>
        <w:sz w:val="16"/>
        <w:szCs w:val="16"/>
        <w:lang w:val="en-GB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2021B" w14:textId="77777777" w:rsidR="006653C2" w:rsidRDefault="006653C2" w:rsidP="00B871C1">
      <w:r>
        <w:separator/>
      </w:r>
    </w:p>
  </w:footnote>
  <w:footnote w:type="continuationSeparator" w:id="0">
    <w:p w14:paraId="1E8230C5" w14:textId="77777777" w:rsidR="006653C2" w:rsidRDefault="006653C2" w:rsidP="00B871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BD50B" w14:textId="56762799" w:rsidR="00197CE5" w:rsidRDefault="005F14CA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655557A2" wp14:editId="5640E05C">
              <wp:simplePos x="0" y="0"/>
              <wp:positionH relativeFrom="margin">
                <wp:posOffset>2729865</wp:posOffset>
              </wp:positionH>
              <wp:positionV relativeFrom="paragraph">
                <wp:posOffset>-151130</wp:posOffset>
              </wp:positionV>
              <wp:extent cx="1371600" cy="510540"/>
              <wp:effectExtent l="0" t="0" r="0" b="381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5105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C7186D" w14:textId="4EDCDC9B" w:rsidR="005F14CA" w:rsidRDefault="005F14CA" w:rsidP="005F14CA">
                          <w:pPr>
                            <w:rPr>
                              <w:rFonts w:ascii="Calibri" w:eastAsia="Calibri" w:hAnsi="Calibri"/>
                              <w:color w:val="2E74B5" w:themeColor="accent1" w:themeShade="BF"/>
                              <w:sz w:val="18"/>
                              <w:szCs w:val="18"/>
                              <w:lang w:eastAsia="en-US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2E74B5" w:themeColor="accent1" w:themeShade="BF"/>
                              <w:sz w:val="36"/>
                              <w:szCs w:val="36"/>
                              <w:lang w:val="en-US"/>
                            </w:rPr>
                            <w:t>EXTRA-</w:t>
                          </w:r>
                          <w:r w:rsidR="00ED1500">
                            <w:rPr>
                              <w:rFonts w:ascii="Arial" w:hAnsi="Arial" w:cs="Arial"/>
                              <w:b/>
                              <w:bCs/>
                              <w:color w:val="2E74B5" w:themeColor="accent1" w:themeShade="BF"/>
                              <w:sz w:val="36"/>
                              <w:szCs w:val="36"/>
                              <w:lang w:val="en-US"/>
                            </w:rPr>
                            <w:t>EU</w:t>
                          </w:r>
                        </w:p>
                        <w:p w14:paraId="7400EFAD" w14:textId="77777777" w:rsidR="005F14CA" w:rsidRDefault="005F14CA" w:rsidP="005F14CA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557A2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6" type="#_x0000_t202" style="position:absolute;margin-left:214.95pt;margin-top:-11.9pt;width:108pt;height:40.2pt;z-index:25168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" filled="f" stroked="f" strokeweight=".5pt">
              <v:textbox>
                <w:txbxContent>
                  <w:p w14:paraId="5FC7186D" w14:textId="4EDCDC9B" w:rsidR="005F14CA" w:rsidRDefault="005F14CA" w:rsidP="005F14CA">
                    <w:pPr>
                      <w:rPr>
                        <w:rFonts w:ascii="Calibri" w:eastAsia="Calibri" w:hAnsi="Calibri"/>
                        <w:color w:val="2E74B5" w:themeColor="accent1" w:themeShade="BF"/>
                        <w:sz w:val="18"/>
                        <w:szCs w:val="18"/>
                        <w:lang w:eastAsia="en-US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2E74B5" w:themeColor="accent1" w:themeShade="BF"/>
                        <w:sz w:val="36"/>
                        <w:szCs w:val="36"/>
                        <w:lang w:val="en-US"/>
                      </w:rPr>
                      <w:t>EXTRA-</w:t>
                    </w:r>
                    <w:r w:rsidR="00ED1500">
                      <w:rPr>
                        <w:rFonts w:ascii="Arial" w:hAnsi="Arial" w:cs="Arial"/>
                        <w:b/>
                        <w:bCs/>
                        <w:color w:val="2E74B5" w:themeColor="accent1" w:themeShade="BF"/>
                        <w:sz w:val="36"/>
                        <w:szCs w:val="36"/>
                        <w:lang w:val="en-US"/>
                      </w:rPr>
                      <w:t>EU</w:t>
                    </w:r>
                  </w:p>
                  <w:p w14:paraId="7400EFAD" w14:textId="77777777" w:rsidR="005F14CA" w:rsidRDefault="005F14CA" w:rsidP="005F14CA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0256" behindDoc="1" locked="0" layoutInCell="1" allowOverlap="1" wp14:anchorId="5D60CAEA" wp14:editId="3B644A6B">
          <wp:simplePos x="0" y="0"/>
          <wp:positionH relativeFrom="margin">
            <wp:posOffset>-251460</wp:posOffset>
          </wp:positionH>
          <wp:positionV relativeFrom="paragraph">
            <wp:posOffset>-225425</wp:posOffset>
          </wp:positionV>
          <wp:extent cx="2757170" cy="643890"/>
          <wp:effectExtent l="0" t="0" r="5080" b="3810"/>
          <wp:wrapTight wrapText="bothSides">
            <wp:wrapPolygon edited="0">
              <wp:start x="0" y="0"/>
              <wp:lineTo x="0" y="21089"/>
              <wp:lineTo x="21491" y="21089"/>
              <wp:lineTo x="21491" y="0"/>
              <wp:lineTo x="0" y="0"/>
            </wp:wrapPolygon>
          </wp:wrapTight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7170" cy="643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735552" behindDoc="0" locked="0" layoutInCell="1" allowOverlap="1" wp14:anchorId="7645587E" wp14:editId="28CCB7E5">
              <wp:simplePos x="0" y="0"/>
              <wp:positionH relativeFrom="page">
                <wp:posOffset>5029835</wp:posOffset>
              </wp:positionH>
              <wp:positionV relativeFrom="paragraph">
                <wp:posOffset>-101600</wp:posOffset>
              </wp:positionV>
              <wp:extent cx="2514600" cy="518160"/>
              <wp:effectExtent l="0" t="0" r="0" b="0"/>
              <wp:wrapNone/>
              <wp:docPr id="6" name="Casella di tes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4600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60FDFE2" w14:textId="77777777" w:rsidR="005F14CA" w:rsidRDefault="005F14CA" w:rsidP="005F14CA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  <w:t>SCUOLA DI ARCHITETTURA</w:t>
                          </w:r>
                        </w:p>
                        <w:p w14:paraId="7A0CA881" w14:textId="77777777" w:rsidR="005F14CA" w:rsidRDefault="005F14CA" w:rsidP="005F14CA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  <w:t>Via della Mattonaia, 8 – 50121 FIRENZE</w:t>
                          </w:r>
                        </w:p>
                        <w:p w14:paraId="52A96109" w14:textId="77777777" w:rsidR="005F14CA" w:rsidRDefault="005F14CA" w:rsidP="005F14CA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  <w:t xml:space="preserve">Tel.  </w:t>
                          </w:r>
                          <w:r>
                            <w:rPr>
                              <w:rFonts w:ascii="Arial" w:hAnsi="Arial" w:cs="Arial"/>
                              <w:color w:val="333333"/>
                              <w:sz w:val="16"/>
                              <w:szCs w:val="16"/>
                              <w:shd w:val="clear" w:color="auto" w:fill="FFFFFF"/>
                            </w:rPr>
                            <w:t>0552755428 - 5394 - 5422</w:t>
                          </w:r>
                        </w:p>
                        <w:p w14:paraId="46FC7FFE" w14:textId="77777777" w:rsidR="005F14CA" w:rsidRDefault="005F14CA" w:rsidP="005F14CA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45587E" id="Casella di testo 6" o:spid="_x0000_s1027" type="#_x0000_t202" style="position:absolute;margin-left:396.05pt;margin-top:-8pt;width:198pt;height:40.8pt;z-index:25173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" filled="f" stroked="f" strokeweight=".5pt">
              <v:textbox>
                <w:txbxContent>
                  <w:p w14:paraId="160FDFE2" w14:textId="77777777" w:rsidR="005F14CA" w:rsidRDefault="005F14CA" w:rsidP="005F14CA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  <w:r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  <w:t>SCUOLA DI ARCHITETTURA</w:t>
                    </w:r>
                  </w:p>
                  <w:p w14:paraId="7A0CA881" w14:textId="77777777" w:rsidR="005F14CA" w:rsidRDefault="005F14CA" w:rsidP="005F14CA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  <w:r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  <w:t>Via della Mattonaia, 8 – 50121 FIRENZE</w:t>
                    </w:r>
                  </w:p>
                  <w:p w14:paraId="52A96109" w14:textId="77777777" w:rsidR="005F14CA" w:rsidRDefault="005F14CA" w:rsidP="005F14CA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  <w:r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  <w:t xml:space="preserve">Tel.  </w:t>
                    </w:r>
                    <w:r>
                      <w:rPr>
                        <w:rFonts w:ascii="Arial" w:hAnsi="Arial" w:cs="Arial"/>
                        <w:color w:val="333333"/>
                        <w:sz w:val="16"/>
                        <w:szCs w:val="16"/>
                        <w:shd w:val="clear" w:color="auto" w:fill="FFFFFF"/>
                      </w:rPr>
                      <w:t>0552755428 - 5394 - 5422</w:t>
                    </w:r>
                  </w:p>
                  <w:p w14:paraId="46FC7FFE" w14:textId="77777777" w:rsidR="005F14CA" w:rsidRDefault="005F14CA" w:rsidP="005F14CA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022BAE"/>
    <w:multiLevelType w:val="singleLevel"/>
    <w:tmpl w:val="BE6248FC"/>
    <w:lvl w:ilvl="0">
      <w:start w:val="2"/>
      <w:numFmt w:val="decimal"/>
      <w:lvlText w:val="%1)"/>
      <w:lvlJc w:val="left"/>
      <w:pPr>
        <w:tabs>
          <w:tab w:val="num" w:pos="421"/>
        </w:tabs>
        <w:ind w:left="421" w:hanging="420"/>
      </w:pPr>
      <w:rPr>
        <w:rFonts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embedSystemFonts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TEwNzMzMDU0MrZQ0lEKTi0uzszPAykwqgUAM5lvbCwAAAA="/>
  </w:docVars>
  <w:rsids>
    <w:rsidRoot w:val="000A2848"/>
    <w:rsid w:val="00017941"/>
    <w:rsid w:val="00033654"/>
    <w:rsid w:val="0004100D"/>
    <w:rsid w:val="000A2848"/>
    <w:rsid w:val="000A29A6"/>
    <w:rsid w:val="000A6FB8"/>
    <w:rsid w:val="000C0E84"/>
    <w:rsid w:val="000E0C6C"/>
    <w:rsid w:val="000E49F2"/>
    <w:rsid w:val="000E724E"/>
    <w:rsid w:val="000F6AB3"/>
    <w:rsid w:val="001060B6"/>
    <w:rsid w:val="001061CE"/>
    <w:rsid w:val="001066CE"/>
    <w:rsid w:val="00115C14"/>
    <w:rsid w:val="00126D11"/>
    <w:rsid w:val="00131655"/>
    <w:rsid w:val="001323C2"/>
    <w:rsid w:val="00162DE2"/>
    <w:rsid w:val="001659CA"/>
    <w:rsid w:val="00166CA4"/>
    <w:rsid w:val="001802E3"/>
    <w:rsid w:val="00197CE5"/>
    <w:rsid w:val="001F51EB"/>
    <w:rsid w:val="00205DDF"/>
    <w:rsid w:val="00214C6E"/>
    <w:rsid w:val="00224615"/>
    <w:rsid w:val="002550AF"/>
    <w:rsid w:val="0026625C"/>
    <w:rsid w:val="00285D09"/>
    <w:rsid w:val="00287E50"/>
    <w:rsid w:val="002B0E70"/>
    <w:rsid w:val="002B4D8A"/>
    <w:rsid w:val="002B5736"/>
    <w:rsid w:val="002B7552"/>
    <w:rsid w:val="002E02E6"/>
    <w:rsid w:val="002E596C"/>
    <w:rsid w:val="002F4602"/>
    <w:rsid w:val="002F7E28"/>
    <w:rsid w:val="00327705"/>
    <w:rsid w:val="00337742"/>
    <w:rsid w:val="00343DD1"/>
    <w:rsid w:val="00343E79"/>
    <w:rsid w:val="00370298"/>
    <w:rsid w:val="003A4A09"/>
    <w:rsid w:val="003E18EB"/>
    <w:rsid w:val="003E4FB2"/>
    <w:rsid w:val="00410C7B"/>
    <w:rsid w:val="0042358D"/>
    <w:rsid w:val="00446FD0"/>
    <w:rsid w:val="00452360"/>
    <w:rsid w:val="0045257D"/>
    <w:rsid w:val="00490721"/>
    <w:rsid w:val="004E010C"/>
    <w:rsid w:val="004E56C0"/>
    <w:rsid w:val="004F4900"/>
    <w:rsid w:val="004F7D01"/>
    <w:rsid w:val="005076CD"/>
    <w:rsid w:val="0052442C"/>
    <w:rsid w:val="00547AA5"/>
    <w:rsid w:val="00563B9C"/>
    <w:rsid w:val="00584270"/>
    <w:rsid w:val="005A5908"/>
    <w:rsid w:val="005F14CA"/>
    <w:rsid w:val="005F1A6B"/>
    <w:rsid w:val="005F3807"/>
    <w:rsid w:val="00602709"/>
    <w:rsid w:val="00656B55"/>
    <w:rsid w:val="006653C2"/>
    <w:rsid w:val="00672DD0"/>
    <w:rsid w:val="00686E35"/>
    <w:rsid w:val="006E7F26"/>
    <w:rsid w:val="00715F78"/>
    <w:rsid w:val="00737E31"/>
    <w:rsid w:val="00744C4E"/>
    <w:rsid w:val="00753FCF"/>
    <w:rsid w:val="007556EF"/>
    <w:rsid w:val="00760D7E"/>
    <w:rsid w:val="00762F9F"/>
    <w:rsid w:val="0077535B"/>
    <w:rsid w:val="007952D6"/>
    <w:rsid w:val="007D3048"/>
    <w:rsid w:val="007D7B67"/>
    <w:rsid w:val="007F198D"/>
    <w:rsid w:val="007F1FA9"/>
    <w:rsid w:val="008178AA"/>
    <w:rsid w:val="00840E72"/>
    <w:rsid w:val="008425FE"/>
    <w:rsid w:val="008A1162"/>
    <w:rsid w:val="00904CB9"/>
    <w:rsid w:val="009051E3"/>
    <w:rsid w:val="0092051D"/>
    <w:rsid w:val="00947A47"/>
    <w:rsid w:val="00976B23"/>
    <w:rsid w:val="009A5DBE"/>
    <w:rsid w:val="009D536C"/>
    <w:rsid w:val="00A376FF"/>
    <w:rsid w:val="00A37CF6"/>
    <w:rsid w:val="00A56A9E"/>
    <w:rsid w:val="00AA7689"/>
    <w:rsid w:val="00AC0480"/>
    <w:rsid w:val="00AC1828"/>
    <w:rsid w:val="00AC6896"/>
    <w:rsid w:val="00AC6D85"/>
    <w:rsid w:val="00AE7817"/>
    <w:rsid w:val="00B03CAC"/>
    <w:rsid w:val="00B100FE"/>
    <w:rsid w:val="00B119B7"/>
    <w:rsid w:val="00B25726"/>
    <w:rsid w:val="00B37842"/>
    <w:rsid w:val="00B51FB4"/>
    <w:rsid w:val="00B53A72"/>
    <w:rsid w:val="00B8361F"/>
    <w:rsid w:val="00B871C1"/>
    <w:rsid w:val="00BA54A6"/>
    <w:rsid w:val="00BE548C"/>
    <w:rsid w:val="00C05AF3"/>
    <w:rsid w:val="00C0769B"/>
    <w:rsid w:val="00C27C23"/>
    <w:rsid w:val="00C50E6C"/>
    <w:rsid w:val="00C631D7"/>
    <w:rsid w:val="00CC023A"/>
    <w:rsid w:val="00D10B8C"/>
    <w:rsid w:val="00D31EC8"/>
    <w:rsid w:val="00D31F02"/>
    <w:rsid w:val="00D35F6D"/>
    <w:rsid w:val="00D810B3"/>
    <w:rsid w:val="00DC3671"/>
    <w:rsid w:val="00DE3147"/>
    <w:rsid w:val="00E1112B"/>
    <w:rsid w:val="00E2554F"/>
    <w:rsid w:val="00E41E21"/>
    <w:rsid w:val="00E56948"/>
    <w:rsid w:val="00EB6CAD"/>
    <w:rsid w:val="00EC65FC"/>
    <w:rsid w:val="00EC738F"/>
    <w:rsid w:val="00EC77E2"/>
    <w:rsid w:val="00ED00FB"/>
    <w:rsid w:val="00ED1500"/>
    <w:rsid w:val="00ED7D6F"/>
    <w:rsid w:val="00F718D6"/>
    <w:rsid w:val="00F85D5C"/>
    <w:rsid w:val="00FA445E"/>
    <w:rsid w:val="00FE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F51CB99"/>
  <w14:defaultImageDpi w14:val="96"/>
  <w15:docId w15:val="{D4ADE13B-A16F-884A-AB4E-1F46184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</w:style>
  <w:style w:type="paragraph" w:styleId="Rientrocorpodeltesto">
    <w:name w:val="Body Text Indent"/>
    <w:basedOn w:val="Normale"/>
    <w:link w:val="RientrocorpodeltestoCarattere"/>
    <w:uiPriority w:val="99"/>
    <w:pPr>
      <w:spacing w:line="288" w:lineRule="auto"/>
      <w:ind w:left="426" w:hanging="425"/>
      <w:jc w:val="both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locked/>
  </w:style>
  <w:style w:type="paragraph" w:styleId="Testofumetto">
    <w:name w:val="Balloon Text"/>
    <w:basedOn w:val="Normale"/>
    <w:link w:val="TestofumettoCarattere"/>
    <w:uiPriority w:val="99"/>
    <w:semiHidden/>
    <w:rsid w:val="00AC1828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Pr>
      <w:rFonts w:ascii="Tahoma" w:hAnsi="Tahoma"/>
      <w:sz w:val="16"/>
    </w:rPr>
  </w:style>
  <w:style w:type="character" w:styleId="Collegamentoipertestuale">
    <w:name w:val="Hyperlink"/>
    <w:basedOn w:val="Carpredefinitoparagrafo"/>
    <w:uiPriority w:val="99"/>
    <w:rsid w:val="007D3048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AC6D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ParagraphStyle">
    <w:name w:val="NormalParagraphStyle"/>
    <w:basedOn w:val="Normale"/>
    <w:rsid w:val="00446FD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/>
      <w:color w:val="000000"/>
      <w:sz w:val="24"/>
      <w:szCs w:val="24"/>
      <w:lang w:eastAsia="en-US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56B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A RICHIESTA DI PROLUNGAMENTO DOVRA’ESSERE INOLTRATA ALL’UFFICIO SOCRATES PRIMA CHE IL PERIODO DI STUDIO ORIGINARIAMENTE ASSEGNATO SIA TERMINATO</vt:lpstr>
    </vt:vector>
  </TitlesOfParts>
  <Company>Università di Bologna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RICHIESTA DI PROLUNGAMENTO DOVRA’ESSERE INOLTRATA ALL’UFFICIO SOCRATES PRIMA CHE IL PERIODO DI STUDIO ORIGINARIAMENTE ASSEGNATO SIA TERMINATO</dc:title>
  <dc:subject/>
  <dc:creator>Settore Rapporti con l'Estero</dc:creator>
  <cp:keywords/>
  <dc:description/>
  <cp:lastModifiedBy>Microsoft Office User</cp:lastModifiedBy>
  <cp:revision>4</cp:revision>
  <cp:lastPrinted>2019-03-12T13:51:00Z</cp:lastPrinted>
  <dcterms:created xsi:type="dcterms:W3CDTF">2021-04-01T09:50:00Z</dcterms:created>
  <dcterms:modified xsi:type="dcterms:W3CDTF">2021-04-02T09:42:00Z</dcterms:modified>
</cp:coreProperties>
</file>